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enetration testing</w:t>
      </w:r>
      <w:r>
        <w:t xml:space="preserve">, also known as pen testing, is a security exercise where a cyber-security expert attempts to find and exploit vulnerabilities in a computer system.</w:t>
      </w:r>
      <w:r>
        <w:t xml:space="preserve"> </w:t>
      </w:r>
      <w:hyperlink r:id="rId20">
        <w:r>
          <w:rPr>
            <w:rStyle w:val="Hyperlink"/>
          </w:rPr>
          <w:t xml:space="preserve">The purpose of this simulated attack is to identify any weak spots in a system’s defenses which attackers could take advantage of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 and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some from renowned universities. Learn about machine learning, game theory, COVID-19 contact tracing, microeconomics, and more.</w:t>
      </w:r>
      <w:r>
        <w:t xml:space="preserve"> </w:t>
      </w:r>
      <w:hyperlink r:id="rId21">
        <w:r>
          <w:rPr>
            <w:rStyle w:val="Hyperlink"/>
          </w:rPr>
          <w:t xml:space="preserve">Explore their diverse offerings and expand your knowledg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not entirely free, General Assembly provides some free introductory courses in tech-related fields.</w:t>
      </w:r>
      <w:r>
        <w:t xml:space="preserve"> </w:t>
      </w:r>
      <w:hyperlink r:id="rId21">
        <w:r>
          <w:rPr>
            <w:rStyle w:val="Hyperlink"/>
          </w:rPr>
          <w:t xml:space="preserve">These can serve as a starting point for further explor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MDN is a valuable resource for learning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It’s an excellent place to enhance your web development skil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trong foundation in tech without breaking the bank! 🌟👩‍💻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loudflare.com/learning/security/glossary/what-is-penetration-testing/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2" Target="https://www.techtarget.com/searchsecurity/definition/penetration-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loudflare.com/learning/security/glossary/what-is-penetration-testing/" TargetMode="External" /><Relationship Type="http://schemas.openxmlformats.org/officeDocument/2006/relationships/hyperlink" Id="rId23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2" Target="https://www.techtarget.com/searchsecurity/definition/penetration-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7Z</dcterms:created>
  <dcterms:modified xsi:type="dcterms:W3CDTF">2024-03-24T0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